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9065d72bba6ba211f1328634c0adfa8b1ed90e0"/>
    <w:p>
      <w:pPr>
        <w:pStyle w:val="Heading1"/>
      </w:pPr>
      <w:r>
        <w:t xml:space="preserve">Cover Letter for Electronics Engineer Position in Qatar Doha</w:t>
      </w:r>
    </w:p>
    <w:p>
      <w:pPr>
        <w:pStyle w:val="FirstParagraph"/>
      </w:pPr>
      <w:r>
        <w:t xml:space="preserve">Dear [Hiring Manager's Name],</w:t>
      </w:r>
    </w:p>
    <w:p>
      <w:pPr>
        <w:pStyle w:val="BodyText"/>
      </w:pPr>
      <w:r>
        <w:t xml:space="preserve">I am writing to express my strong interest in the Electronics Engineer position at your esteemed organization in Qatar Doha. As a highly motivated and technically skilled professional with over [X years] of experience in electronics engineering, I am eager to contribute my expertise to support the innovative projects and technological advancements that define Qatar's dynamic landscape. The opportunity to work as an Electronics Engineer in Doha, a city at the forefront of global innovation, aligns perfectly with my career goals and passion for solving complex engineering challenges.</w:t>
      </w:r>
    </w:p>
    <w:p>
      <w:pPr>
        <w:pStyle w:val="BodyText"/>
      </w:pPr>
      <w:r>
        <w:t xml:space="preserve">Throughout my career, I have developed a comprehensive understanding of electronics systems design, embedded systems development, and circuit analysis. My academic background in Electrical Engineering from [University Name] provided me with a solid foundation in analog and digital electronics, microcontroller programming, and signal processing. This knowledge has been further refined through hands-on experience in industries such as telecommunications, automation, and renewable energy solutions. As an Electronics Engineer, I have consistently demonstrated the ability to design efficient systems that meet technical specifications while adhering to cost and timeline constraints.</w:t>
      </w:r>
    </w:p>
    <w:p>
      <w:pPr>
        <w:pStyle w:val="BodyText"/>
      </w:pPr>
      <w:r>
        <w:t xml:space="preserve">One of my key strengths lies in my ability to adapt to diverse engineering environments. In my previous role at [Previous Company Name], I led the development of a custom IoT-based monitoring system for industrial applications, which improved operational efficiency by 30%. This project required close collaboration with cross-functional teams, including software developers and mechanical engineers, to ensure seamless integration of hardware and software components. My experience in working within multidisciplinary teams has honed my communication and leadership skills, enabling me to thrive in the collaborative culture of Qatar Doha.</w:t>
      </w:r>
    </w:p>
    <w:p>
      <w:pPr>
        <w:pStyle w:val="BodyText"/>
      </w:pPr>
      <w:r>
        <w:t xml:space="preserve">Qatar Doha has emerged as a hub for cutting-edge technology and infrastructure development, with initiatives like the Qatar National Vision 2030 emphasizing sustainable growth and digital transformation. As an Electronics Engineer, I am particularly drawn to the opportunities to contribute to projects that leverage advanced technologies such as 5G networks, smart city solutions, and renewable energy systems. My expertise in power electronics and wireless communication systems positions me to support these efforts effectively. I am especially excited about the potential to work on state-of-the-art projects in Doha's growing tech ecosystem, where innovation is prioritized and engineering excellence is celebrated.</w:t>
      </w:r>
    </w:p>
    <w:p>
      <w:pPr>
        <w:pStyle w:val="BodyText"/>
      </w:pPr>
      <w:r>
        <w:t xml:space="preserve">What sets me apart as an Electronics Engineer is my commitment to continuous learning and staying ahead of industry trends. I regularly participate in technical workshops and online courses to stay updated on advancements in semiconductor technology, AI integration, and automation. For instance, I recently completed a certification program on edge computing, which has equipped me with the skills to design systems that process data closer to the source for improved efficiency. This proactive approach ensures that I can deliver solutions that not only meet current requirements but also anticipate future needs.</w:t>
      </w:r>
    </w:p>
    <w:p>
      <w:pPr>
        <w:pStyle w:val="BodyText"/>
      </w:pPr>
      <w:r>
        <w:t xml:space="preserve">Moreover, my experience in Qatar Doha has exposed me to the unique challenges and opportunities of working in a region with a rapidly evolving technological infrastructure. Whether it's designing circuits for harsh desert environments or optimizing systems for energy efficiency, I have consistently demonstrated the ability to deliver reliable and innovative solutions. My ability to work independently as well as collaboratively within teams has been instrumental in achieving project milestones on time and within budget.</w:t>
      </w:r>
    </w:p>
    <w:p>
      <w:pPr>
        <w:pStyle w:val="BodyText"/>
      </w:pPr>
      <w:r>
        <w:t xml:space="preserve">I am particularly impressed by your organization's dedication to advancing technology and engineering excellence. The opportunity to contribute my skills as an Electronics Engineer in Qatar Doha would be a remarkable step forward in my career. I am confident that my technical expertise, problem-solving acumen, and passion for innovation align with the goals of your team. I would welcome the chance to discuss how I can contribute to your organization's mission and drive impactful projects in this vibrant location.</w:t>
      </w:r>
    </w:p>
    <w:p>
      <w:pPr>
        <w:pStyle w:val="BodyText"/>
      </w:pPr>
      <w:r>
        <w:t xml:space="preserve">Thank you for considering my application. I have attached my resume for your review and am available at [Your Phone Number] or [Your Email Address] for an interview at your convenience. I look forward to the possibility of contributing to the success of your team in Qatar Doha as an Electronics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5-12-08T18:35:50Z</dcterms:created>
  <dcterms:modified xsi:type="dcterms:W3CDTF">2025-12-08T18:35:50Z</dcterms:modified>
</cp:coreProperties>
</file>

<file path=docProps/custom.xml><?xml version="1.0" encoding="utf-8"?>
<Properties xmlns="http://schemas.openxmlformats.org/officeDocument/2006/custom-properties" xmlns:vt="http://schemas.openxmlformats.org/officeDocument/2006/docPropsVTypes"/>
</file>